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97BDD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61997BDE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DF" w14:textId="29587C03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61997BE0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E1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E2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F1659">
        <w:rPr>
          <w:rFonts w:eastAsia="Arial"/>
          <w:lang w:eastAsia="en-US" w:bidi="en-US"/>
        </w:rPr>
        <w:t>Contact Name</w:t>
      </w:r>
    </w:p>
    <w:p w14:paraId="61997BE3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F1659">
        <w:rPr>
          <w:rFonts w:eastAsia="Arial"/>
          <w:lang w:eastAsia="en-US" w:bidi="en-US"/>
        </w:rPr>
        <w:t>Address</w:t>
      </w:r>
    </w:p>
    <w:p w14:paraId="61997BE4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F1659">
        <w:rPr>
          <w:rFonts w:eastAsia="Arial"/>
          <w:lang w:eastAsia="en-US" w:bidi="en-US"/>
        </w:rPr>
        <w:t>Address2</w:t>
      </w:r>
      <w:r w:rsidRPr="00BF1659">
        <w:rPr>
          <w:rFonts w:eastAsia="Arial"/>
          <w:lang w:eastAsia="en-US" w:bidi="en-US"/>
        </w:rPr>
        <w:tab/>
      </w:r>
    </w:p>
    <w:p w14:paraId="61997BE5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F1659">
        <w:rPr>
          <w:rFonts w:eastAsia="Arial"/>
          <w:lang w:eastAsia="en-US" w:bidi="en-US"/>
        </w:rPr>
        <w:t>City, State/Province</w:t>
      </w:r>
    </w:p>
    <w:p w14:paraId="61997BE6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F1659">
        <w:rPr>
          <w:rFonts w:eastAsia="Arial"/>
          <w:lang w:eastAsia="en-US" w:bidi="en-US"/>
        </w:rPr>
        <w:t>Zip/Postal Code</w:t>
      </w:r>
    </w:p>
    <w:p w14:paraId="61997BE7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1997BE8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1997BE9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1997BEA" w14:textId="5BC3FB14" w:rsidR="00310926" w:rsidRPr="00F13E21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  <w:r w:rsidRPr="00F13E21">
        <w:rPr>
          <w:rFonts w:eastAsia="Arial"/>
          <w:b/>
          <w:color w:val="000000"/>
          <w:lang w:eastAsia="en-US" w:bidi="en-US"/>
        </w:rPr>
        <w:t xml:space="preserve">RE: </w:t>
      </w:r>
      <w:r w:rsidRPr="00F13E21">
        <w:rPr>
          <w:rFonts w:eastAsia="Arial"/>
          <w:b/>
          <w:lang w:eastAsia="en-US" w:bidi="en-US"/>
        </w:rPr>
        <w:t>EXPLANATION FOR DELAY OF PARTIAL SHIPMENT</w:t>
      </w:r>
    </w:p>
    <w:p w14:paraId="61997BEB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32"/>
          <w:szCs w:val="32"/>
          <w:lang w:eastAsia="en-US" w:bidi="en-US"/>
        </w:rPr>
      </w:pPr>
    </w:p>
    <w:p w14:paraId="61997BEC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61997BED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F1659">
        <w:rPr>
          <w:rFonts w:eastAsia="Arial"/>
          <w:color w:val="000000"/>
          <w:lang w:eastAsia="en-US" w:bidi="en-US"/>
        </w:rPr>
        <w:t>Dear [CONTACT NAME],</w:t>
      </w:r>
    </w:p>
    <w:p w14:paraId="61997BEE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EF" w14:textId="7D5EB1B2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BF165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After some investigation, I believe that we have found the source of the problem that led us to our misunderstanding on [DATE].</w:t>
      </w:r>
      <w:r w:rsidRPr="00BF1659">
        <w:rPr>
          <w:rFonts w:eastAsia="Arial"/>
          <w:lang w:eastAsia="en-US" w:bidi="en-US"/>
        </w:rPr>
        <w:br/>
      </w:r>
      <w:r w:rsidRPr="00BF1659">
        <w:rPr>
          <w:rFonts w:eastAsia="Arial"/>
          <w:lang w:eastAsia="en-US" w:bidi="en-US"/>
        </w:rPr>
        <w:br/>
      </w:r>
      <w:r w:rsidRPr="00BF165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When we received your purchase order </w:t>
      </w:r>
      <w:r w:rsidR="005E00E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[NUMBER] </w:t>
      </w:r>
      <w:r w:rsidRPr="00BF165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for [QUANTITY] of [PRODUCT], we were unable to fill the order for immediate delivery due to [EXPLANATION FOR DELAY IN DELIVERY]. Our letter informing you of this delay and requesting your instructions was mailed to you on [DATE]. We did not receive a reply and proceeded to send a follow-up letter to you on [DATE].</w:t>
      </w:r>
      <w:r w:rsidRPr="00BF1659">
        <w:rPr>
          <w:rFonts w:eastAsia="Arial"/>
          <w:lang w:eastAsia="en-US" w:bidi="en-US"/>
        </w:rPr>
        <w:br/>
      </w:r>
      <w:r w:rsidRPr="00BF1659">
        <w:rPr>
          <w:rFonts w:eastAsia="Arial"/>
          <w:lang w:eastAsia="en-US" w:bidi="en-US"/>
        </w:rPr>
        <w:br/>
      </w:r>
      <w:r w:rsidRPr="00BF165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We have been able to make delivery to you since the [DATE] but felt that since you had emphasi</w:t>
      </w:r>
      <w:r w:rsidR="0079759C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s</w:t>
      </w:r>
      <w:r w:rsidRPr="00BF165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ed "for immediate delivery" on your purchase order, we should wait for your authori</w:t>
      </w:r>
      <w:r w:rsidR="00C03916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s</w:t>
      </w:r>
      <w:r w:rsidRPr="00BF165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ation before shipping.</w:t>
      </w:r>
      <w:r w:rsidRPr="00BF1659">
        <w:rPr>
          <w:rFonts w:eastAsia="Arial"/>
          <w:lang w:eastAsia="en-US" w:bidi="en-US"/>
        </w:rPr>
        <w:br/>
      </w:r>
      <w:r w:rsidRPr="00BF1659">
        <w:rPr>
          <w:rFonts w:eastAsia="Arial"/>
          <w:lang w:eastAsia="en-US" w:bidi="en-US"/>
        </w:rPr>
        <w:br/>
      </w:r>
      <w:r w:rsidRPr="00BF1659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I can easily understand why you were so upset with us [DAY] if no one made you aware of our correspondence. We have always appreciated having you as a customer and hope that we can continue to provide you with our products in the future.</w:t>
      </w:r>
    </w:p>
    <w:p w14:paraId="61997BF0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F1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F2" w14:textId="42DE1416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Pr="00BF1659">
        <w:rPr>
          <w:rFonts w:eastAsia="Arial"/>
          <w:lang w:eastAsia="en-US" w:bidi="en-US"/>
        </w:rPr>
        <w:t>,</w:t>
      </w:r>
    </w:p>
    <w:p w14:paraId="61997BF3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F4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F5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F6" w14:textId="77777777" w:rsidR="00310926" w:rsidRPr="00BF1659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997BF7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F1659">
        <w:rPr>
          <w:rFonts w:eastAsia="Arial"/>
          <w:lang w:eastAsia="en-US" w:bidi="en-US"/>
        </w:rPr>
        <w:t>[YOUR NAME]</w:t>
      </w:r>
    </w:p>
    <w:p w14:paraId="61997BF8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F1659">
        <w:rPr>
          <w:rFonts w:eastAsia="Arial"/>
          <w:color w:val="000000"/>
          <w:lang w:eastAsia="en-US" w:bidi="en-US"/>
        </w:rPr>
        <w:t>[YOUR TITLE]</w:t>
      </w:r>
    </w:p>
    <w:p w14:paraId="61997BF9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F1659">
        <w:rPr>
          <w:rFonts w:eastAsia="Arial"/>
          <w:color w:val="000000"/>
          <w:lang w:eastAsia="en-US" w:bidi="en-US"/>
        </w:rPr>
        <w:t>[YOUR PHONE NUMBER]</w:t>
      </w:r>
    </w:p>
    <w:p w14:paraId="61997BFA" w14:textId="77777777" w:rsidR="00310926" w:rsidRPr="00BF1659" w:rsidRDefault="00BF16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BF1659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61997BFB" w14:textId="77777777" w:rsidR="00310926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1997BFC" w14:textId="77777777" w:rsidR="00310926" w:rsidRDefault="003109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310926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0D771" w14:textId="77777777" w:rsidR="003E7FE5" w:rsidRDefault="003E7FE5">
      <w:r>
        <w:separator/>
      </w:r>
    </w:p>
  </w:endnote>
  <w:endnote w:type="continuationSeparator" w:id="0">
    <w:p w14:paraId="70EBEED7" w14:textId="77777777" w:rsidR="003E7FE5" w:rsidRDefault="003E7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97BFE" w14:textId="77777777" w:rsidR="00310926" w:rsidRDefault="00BF165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1997BFF" w14:textId="77777777" w:rsidR="00310926" w:rsidRDefault="00BF165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1997C00" w14:textId="77777777" w:rsidR="00310926" w:rsidRDefault="00BF165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1997C01" w14:textId="77777777" w:rsidR="00310926" w:rsidRDefault="00DF750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BF1659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438E9" w14:textId="77777777" w:rsidR="003E7FE5" w:rsidRDefault="003E7FE5">
      <w:r>
        <w:separator/>
      </w:r>
    </w:p>
  </w:footnote>
  <w:footnote w:type="continuationSeparator" w:id="0">
    <w:p w14:paraId="1C1D75C1" w14:textId="77777777" w:rsidR="003E7FE5" w:rsidRDefault="003E7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97BFD" w14:textId="77777777" w:rsidR="00310926" w:rsidRDefault="00310926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jc2tTQzMzM1MzdW0lEKTi0uzszPAykwqgUAanT8WSwAAAA="/>
    <w:docVar w:name="Description" w:val="Use this template if you need to do some explaining about  a delay of a partial shipment?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When we received your purchase order [NUMBER] for [QUANTITY] of [PRODUCT], we were_x000a_unable to fill the order for immediate delivery due to [EXPLANATION FOR DELAY IN_x000a_DELIVERY]. Our letter informing you of this delay and requesting your instructions was mailed_x000a_to you on [DATE]. We did not receive a reply and proceeded to send a follow-up letter to you on_x000a_[DATE]."/>
    <w:docVar w:name="Source" w:val="www.rpemery.com"/>
    <w:docVar w:name="Tags" w:val="shipping, equipment, logistics, business documents, entrepreneurship, entrepreneur, lease,  transfer, operations, notification, partnership, pledge, commercial, cancellation, discount, delayed, demand, return , goods, back order, cancellation, suspend, positive, information, request, merchandise, new supplier, return, purchase order, refusal to accept, reclamation, future , deliveries, stop goods, part arrival, carrier, shipper, apology, damaged, overshipment, substitution, rejection, explanation for delay of partial shipment template, explanation for delay of partial shipment example"/>
  </w:docVars>
  <w:rsids>
    <w:rsidRoot w:val="00310926"/>
    <w:rsid w:val="000362BF"/>
    <w:rsid w:val="001D4D79"/>
    <w:rsid w:val="00310926"/>
    <w:rsid w:val="003E7FE5"/>
    <w:rsid w:val="005E00E6"/>
    <w:rsid w:val="00672DFF"/>
    <w:rsid w:val="0079759C"/>
    <w:rsid w:val="007C0E3A"/>
    <w:rsid w:val="00A32E82"/>
    <w:rsid w:val="00BF1659"/>
    <w:rsid w:val="00C03916"/>
    <w:rsid w:val="00D55AA2"/>
    <w:rsid w:val="00DF7505"/>
    <w:rsid w:val="00F13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97B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2</Words>
  <Characters>966</Characters>
  <Application>Microsoft Office Word</Application>
  <DocSecurity>0</DocSecurity>
  <Lines>4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3T13:23:00Z</dcterms:created>
  <dcterms:modified xsi:type="dcterms:W3CDTF">2019-10-21T19:15:00Z</dcterms:modified>
  <cp:category/>
</cp:coreProperties>
</file>